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Results_files/figure-docx/s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6da9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1-20T20:49:07Z</dcterms:created>
  <dcterms:modified xsi:type="dcterms:W3CDTF">2018-01-20T20:49:07Z</dcterms:modified>
</cp:coreProperties>
</file>